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Uganda</w:t>
      </w:r>
      <w:r>
        <w:t xml:space="preserve"> </w:t>
      </w:r>
      <w:r>
        <w:t xml:space="preserve">Kampala</w:t>
      </w:r>
    </w:p>
    <w:bookmarkStart w:id="21" w:name="cover-letter"/>
    <w:p>
      <w:pPr>
        <w:pStyle w:val="Heading1"/>
      </w:pPr>
      <w:r>
        <w:t xml:space="preserve">Cover Letter</w:t>
      </w:r>
    </w:p>
    <w:p>
      <w:pPr>
        <w:pStyle w:val="FirstParagraph"/>
      </w:pPr>
      <w:r>
        <w:rPr>
          <w:bCs/>
          <w:b/>
        </w:rPr>
        <w:t xml:space="preserve">Mr. John A. Mukiibi</w:t>
      </w:r>
      <w:r>
        <w:br/>
      </w:r>
      <w:r>
        <w:t xml:space="preserve">345 Muyanja Street, Kampala, Uganda</w:t>
      </w:r>
      <w:r>
        <w:br/>
      </w:r>
      <w:r>
        <w:t xml:space="preserve">Email: john.mukiibi@vets.org</w:t>
      </w:r>
      <w:r>
        <w:br/>
      </w:r>
      <w:r>
        <w:t xml:space="preserve">Phone: +256 789 012 345</w:t>
      </w:r>
    </w:p>
    <w:p>
      <w:pPr>
        <w:pStyle w:val="BodyText"/>
      </w:pPr>
      <w:r>
        <w:t xml:space="preserve">Date: April 5, 2024</w:t>
      </w:r>
    </w:p>
    <w:p>
      <w:pPr>
        <w:pStyle w:val="BodyText"/>
      </w:pPr>
      <w:r>
        <w:t xml:space="preserve">Recruitment Team,</w:t>
      </w:r>
      <w:r>
        <w:br/>
      </w:r>
      <w:r>
        <w:t xml:space="preserve">Kampala Veterinary Hospital</w:t>
      </w:r>
      <w:r>
        <w:br/>
      </w:r>
      <w:r>
        <w:t xml:space="preserve">Plot 19, Nakaseke Road, Kampala, Uganda</w:t>
      </w:r>
    </w:p>
    <w:bookmarkStart w:id="20" w:name="dear-hiring-committee"/>
    <w:p>
      <w:pPr>
        <w:pStyle w:val="Heading2"/>
      </w:pPr>
      <w:r>
        <w:t xml:space="preserve">Dear Hiring Committee,</w:t>
      </w:r>
    </w:p>
    <w:p>
      <w:pPr>
        <w:pStyle w:val="FirstParagraph"/>
      </w:pPr>
      <w:r>
        <w:t xml:space="preserve">I am writing to express my interest in the Veterinarian position at the Kampala Veterinary Hospital. As a dedicated and experienced veterinary professional with over a decade of practice in both urban and rural settings, I am eager to contribute my expertise to an institution that prioritizes animal health, community education, and the advancement of veterinary care in Uganda. My passion for this field is deeply rooted in my commitment to safeguarding the well-being of animals, which are integral to Uganda's economy and cultural heritage. This opportunity in Kampala represents a pivotal step in my career, where I can combine my clinical skills with a broader mission to address the unique challenges faced by livestock and companion animals in this vibrant region.</w:t>
      </w:r>
    </w:p>
    <w:p>
      <w:pPr>
        <w:pStyle w:val="BodyText"/>
      </w:pPr>
      <w:r>
        <w:t xml:space="preserve">With a degree in Veterinary Medicine from Makerere University and additional certifications in tropical disease management, I have developed a robust foundation to tackle the diverse health issues affecting Uganda's animal populations. My career has spanned roles such as Clinical Veterinarian at the Masaka District Animal Health Center, where I managed cases ranging from infectious diseases like foot-and-mouth disease to parasitic infestations in cattle and small ruminants. I have also worked closely with local farmers and community leaders to implement preventive care programs, which not only improved animal productivity but also empowered communities to adopt sustainable practices. These experiences have honed my ability to deliver high-quality care while fostering trust and collaboration in resource-limited environments—skills that are particularly valuable in Kampala, where the intersection of urbanization and traditional animal husbandry creates unique challenges.</w:t>
      </w:r>
    </w:p>
    <w:p>
      <w:pPr>
        <w:pStyle w:val="BodyText"/>
      </w:pPr>
      <w:r>
        <w:t xml:space="preserve">What draws me to this role is the opportunity to contribute to an institution that serves as a cornerstone of veterinary services in Uganda. Kampala, as the capital city, is a hub for both domestic and international stakeholders involved in agriculture, wildlife conservation, and public health. The hospital’s reputation for excellence aligns with my professional ethos of combining scientific rigor with compassionate care. I am particularly motivated by the chance to work alongside a team of professionals who share a commitment to advancing animal welfare and public health in a country where livestock farming is a primary livelihood for millions. My proficiency in both English and local languages such as Luganda and Swahili further enables me to engage effectively with diverse communities, ensuring that my work resonates with the cultural and linguistic needs of the region.</w:t>
      </w:r>
    </w:p>
    <w:p>
      <w:pPr>
        <w:pStyle w:val="BodyText"/>
      </w:pPr>
      <w:r>
        <w:t xml:space="preserve">My approach to veterinary medicine is grounded in empathy, innovation, and a deep respect for the human-animal bond. I have consistently advocated for holistic care that considers not only the medical needs of animals but also their environmental and social contexts. For instance, during my tenure at the Jinja Animal Welfare Society, I spearheaded a program to educate small-scale poultry farmers on biosecurity measures, which significantly reduced disease outbreaks in the area. This initiative underscored the importance of education in driving long-term health outcomes—a principle I aim to apply at Kampala Veterinary Hospital. Additionally, my experience with diagnostic technologies and telemedicine has equipped me to address complex cases efficiently, even in areas with limited infrastructure. I am confident that these skills will allow me to contribute meaningfully to the hospital’s mission of providing accessible and equitable care.</w:t>
      </w:r>
    </w:p>
    <w:p>
      <w:pPr>
        <w:pStyle w:val="BodyText"/>
      </w:pPr>
      <w:r>
        <w:t xml:space="preserve">Uganda Kampala holds a special place in my professional journey. The city’s dynamic growth and cultural diversity present both opportunities and challenges for veterinary professionals. As the demand for animal health services increases, so does the need for skilled practitioners who can navigate the complexities of urban livestock management, zoonotic disease prevention, and wildlife conservation. My background in managing outbreaks of diseases such as African swine fever and rabies has prepared me to address these issues head-on. Moreover, my ability to adapt to rapidly changing environments—whether through mobile clinics or community outreach programs—ensures that I can respond effectively to the evolving needs of the region.</w:t>
      </w:r>
    </w:p>
    <w:p>
      <w:pPr>
        <w:pStyle w:val="BodyText"/>
      </w:pPr>
      <w:r>
        <w:t xml:space="preserve">I am particularly drawn to the Kampala Veterinary Hospital’s emphasis on research and collaboration with local and international organizations. My work has often intersected with such efforts, including a recent project focused on mapping livestock disease patterns in central Uganda. This experience reinforced my belief that data-driven solutions are critical for sustainable progress in veterinary care. I am eager to contribute to similar initiatives at your institution, leveraging my analytical skills and passion for innovation to support evidence-based practices.</w:t>
      </w:r>
    </w:p>
    <w:p>
      <w:pPr>
        <w:pStyle w:val="BodyText"/>
      </w:pPr>
      <w:r>
        <w:t xml:space="preserve">In conclusion, I am enthusiastic about the possibility of joining the Kampala Veterinary Hospital as a Veterinarian. My clinical expertise, cultural adaptability, and dedication to community-driven healthcare make me a strong candidate for this role. I am confident that my contributions will align with the hospital’s goals of excellence and service in Uganda’s capital city. I would welcome the opportunity to discuss how my background and vision can further strengthen your team.</w:t>
      </w:r>
    </w:p>
    <w:p>
      <w:pPr>
        <w:pStyle w:val="BodyText"/>
      </w:pPr>
      <w:r>
        <w:t xml:space="preserve">Thank you for considering my application. I look forward to the possibility of contributing to your esteemed institution.</w:t>
      </w:r>
    </w:p>
    <w:p>
      <w:pPr>
        <w:pStyle w:val="BodyText"/>
      </w:pPr>
      <w:r>
        <w:t xml:space="preserve">Sincerely,</w:t>
      </w:r>
      <w:r>
        <w:br/>
      </w:r>
      <w:r>
        <w:rPr>
          <w:bCs/>
          <w:b/>
        </w:rPr>
        <w:t xml:space="preserve">Mr. John A. Mukiib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Uganda Kampala</dc:title>
  <dc:creator/>
  <dc:language>en</dc:language>
  <cp:keywords/>
  <dcterms:created xsi:type="dcterms:W3CDTF">2026-07-23T08:10:25Z</dcterms:created>
  <dcterms:modified xsi:type="dcterms:W3CDTF">2026-07-23T08:10:25Z</dcterms:modified>
</cp:coreProperties>
</file>

<file path=docProps/custom.xml><?xml version="1.0" encoding="utf-8"?>
<Properties xmlns="http://schemas.openxmlformats.org/officeDocument/2006/custom-properties" xmlns:vt="http://schemas.openxmlformats.org/officeDocument/2006/docPropsVTypes"/>
</file>